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AB0D66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AB0D66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69E045D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>Han, C., ... &amp; DeBru</w:t>
      </w:r>
      <w:r w:rsidR="006E5708">
        <w:rPr>
          <w:rFonts w:ascii="Helvetica" w:hAnsi="Helvetica"/>
          <w:bCs/>
          <w:color w:val="000000"/>
        </w:rPr>
        <w:t>ine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>No evidence that more physically attractive women have higher estradiol or progesterone</w:t>
      </w:r>
      <w:r w:rsidRPr="00C003B4">
        <w:rPr>
          <w:rFonts w:ascii="Helvetica" w:hAnsi="Helvetica"/>
          <w:bCs/>
          <w:color w:val="000000"/>
        </w:rPr>
        <w:t>. </w:t>
      </w:r>
      <w:r w:rsidRPr="00C003B4">
        <w:rPr>
          <w:rFonts w:ascii="Helvetica" w:hAnsi="Helvetica"/>
          <w:bCs/>
          <w:i/>
          <w:iCs/>
          <w:color w:val="000000"/>
        </w:rPr>
        <w:t>bioRxiv</w:t>
      </w:r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Bird?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bookmarkStart w:id="6" w:name="_GoBack"/>
      <w:bookmarkEnd w:id="6"/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17" w:history="1">
        <w:r w:rsidR="004535C7"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18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Richoz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r w:rsidR="002C684F">
        <w:rPr>
          <w:rFonts w:ascii="Helvetica" w:hAnsi="Helvetica"/>
          <w:color w:val="000000"/>
        </w:rPr>
        <w:t>Lissa, P.</w:t>
      </w:r>
      <w:r w:rsidRPr="00C003B4">
        <w:rPr>
          <w:rFonts w:ascii="Helvetica" w:hAnsi="Helvetica"/>
          <w:color w:val="000000"/>
        </w:rPr>
        <w:t>, 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19" w:history="1">
        <w:r w:rsidR="001804E6"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0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1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2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3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4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 xml:space="preserve">, C. (2016). Culture shapes 7-month-olds perceptual strategies in discriminating </w:t>
      </w:r>
      <w:r w:rsidRPr="00034B08">
        <w:rPr>
          <w:rFonts w:ascii="Helvetica" w:hAnsi="Helvetica"/>
          <w:color w:val="000000"/>
          <w:lang w:val="en-US"/>
        </w:rPr>
        <w:lastRenderedPageBreak/>
        <w:t>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5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6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DE680F" w14:textId="77777777" w:rsidR="00AB0D66" w:rsidRDefault="00AB0D66">
      <w:r>
        <w:separator/>
      </w:r>
    </w:p>
  </w:endnote>
  <w:endnote w:type="continuationSeparator" w:id="0">
    <w:p w14:paraId="74EB22F7" w14:textId="77777777" w:rsidR="00AB0D66" w:rsidRDefault="00AB0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570CA9E" w14:textId="77777777" w:rsidR="00AB0D66" w:rsidRDefault="00AB0D66">
      <w:r>
        <w:separator/>
      </w:r>
    </w:p>
  </w:footnote>
  <w:footnote w:type="continuationSeparator" w:id="0">
    <w:p w14:paraId="538BA10A" w14:textId="77777777" w:rsidR="00AB0D66" w:rsidRDefault="00AB0D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1C508EF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3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77300"/>
    <w:rsid w:val="0098099C"/>
    <w:rsid w:val="00982B79"/>
    <w:rsid w:val="00986173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0D66"/>
    <w:rsid w:val="00AB3BA0"/>
    <w:rsid w:val="00AD3019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s://academic.oup.com/jdsde/article-abstract/doi/10.1093/deafed/enx034/4107883/" TargetMode="External"/><Relationship Id="rId21" Type="http://schemas.openxmlformats.org/officeDocument/2006/relationships/hyperlink" Target="http://jov.arvojournals.org/article.aspx?articleid=2629823" TargetMode="External"/><Relationship Id="rId22" Type="http://schemas.openxmlformats.org/officeDocument/2006/relationships/hyperlink" Target="http://www.sciencedirect.com/science/article/pii/S096399691730159X" TargetMode="External"/><Relationship Id="rId23" Type="http://schemas.openxmlformats.org/officeDocument/2006/relationships/hyperlink" Target="http://link.springer.com/article/10.3758/s13428-016-0737-x" TargetMode="External"/><Relationship Id="rId24" Type="http://schemas.openxmlformats.org/officeDocument/2006/relationships/hyperlink" Target="http://dx.doi.org/10.1016/j.neuropsychologia.2016.11.009" TargetMode="External"/><Relationship Id="rId25" Type="http://schemas.openxmlformats.org/officeDocument/2006/relationships/hyperlink" Target="http://www.cell.com/current-biology/abstract/S0960-9822(16)30605-4" TargetMode="External"/><Relationship Id="rId26" Type="http://schemas.openxmlformats.org/officeDocument/2006/relationships/hyperlink" Target="http://www.nature.com/articles/srep18551" TargetMode="External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://dx.doi.org/10.1037/neu0000414" TargetMode="External"/><Relationship Id="rId18" Type="http://schemas.openxmlformats.org/officeDocument/2006/relationships/hyperlink" Target="http://rdcu.be/HQ1y" TargetMode="External"/><Relationship Id="rId19" Type="http://schemas.openxmlformats.org/officeDocument/2006/relationships/hyperlink" Target="https://academic.oup.com/scan/article/12/12/1959/4430450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481</Words>
  <Characters>8444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90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9</cp:revision>
  <cp:lastPrinted>2018-01-05T13:11:00Z</cp:lastPrinted>
  <dcterms:created xsi:type="dcterms:W3CDTF">2018-01-05T13:11:00Z</dcterms:created>
  <dcterms:modified xsi:type="dcterms:W3CDTF">2018-03-15T11:08:00Z</dcterms:modified>
</cp:coreProperties>
</file>